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232" w:rsidRDefault="00317232">
      <w:pPr>
        <w:jc w:val="center"/>
      </w:pPr>
      <w:r>
        <w:object w:dxaOrig="8629" w:dyaOrig="8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.5pt;height:96.5pt" o:ole="">
            <v:imagedata r:id="rId5" o:title=""/>
          </v:shape>
          <o:OLEObject Type="Embed" ProgID="Word.Picture.8" ShapeID="_x0000_i1025" DrawAspect="Content" ObjectID="_1608985968" r:id="rId6"/>
        </w:object>
      </w:r>
    </w:p>
    <w:p w:rsidR="00552F07" w:rsidRPr="005C3F38" w:rsidRDefault="005C3F38" w:rsidP="005C3F38">
      <w:pPr>
        <w:pStyle w:val="Title"/>
        <w:rPr>
          <w:sz w:val="40"/>
          <w:szCs w:val="40"/>
        </w:rPr>
      </w:pPr>
      <w:r w:rsidRPr="005C3F38">
        <w:rPr>
          <w:sz w:val="40"/>
          <w:szCs w:val="40"/>
        </w:rPr>
        <w:t xml:space="preserve">City of Perry </w:t>
      </w:r>
    </w:p>
    <w:p w:rsidR="005C3F38" w:rsidRPr="005C3F38" w:rsidRDefault="005C3F38" w:rsidP="005C3F38">
      <w:pPr>
        <w:pStyle w:val="Title"/>
        <w:rPr>
          <w:sz w:val="40"/>
          <w:szCs w:val="40"/>
        </w:rPr>
      </w:pPr>
      <w:r>
        <w:rPr>
          <w:sz w:val="40"/>
          <w:szCs w:val="40"/>
        </w:rPr>
        <w:t>Job Posting</w:t>
      </w:r>
    </w:p>
    <w:p w:rsidR="00234635" w:rsidRPr="00F1517B" w:rsidRDefault="00234635" w:rsidP="005214A9">
      <w:pPr>
        <w:jc w:val="center"/>
        <w:rPr>
          <w:sz w:val="16"/>
          <w:szCs w:val="16"/>
        </w:rPr>
      </w:pPr>
      <w:bookmarkStart w:id="0" w:name="_GoBack"/>
      <w:bookmarkEnd w:id="0"/>
    </w:p>
    <w:p w:rsidR="00BE7A37" w:rsidRPr="009041A3" w:rsidRDefault="005C3F38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 xml:space="preserve">Posted Date:  </w:t>
      </w:r>
      <w:r w:rsidRPr="009041A3">
        <w:rPr>
          <w:sz w:val="32"/>
          <w:szCs w:val="32"/>
        </w:rPr>
        <w:tab/>
      </w:r>
      <w:r w:rsidR="00A872F8" w:rsidRPr="009041A3">
        <w:rPr>
          <w:sz w:val="32"/>
          <w:szCs w:val="32"/>
        </w:rPr>
        <w:t>1/11/19</w:t>
      </w:r>
    </w:p>
    <w:p w:rsidR="005C3F38" w:rsidRPr="009041A3" w:rsidRDefault="005C3F38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>Closing Date:</w:t>
      </w:r>
      <w:r w:rsidRPr="009041A3">
        <w:rPr>
          <w:sz w:val="32"/>
          <w:szCs w:val="32"/>
        </w:rPr>
        <w:tab/>
      </w:r>
      <w:r w:rsidR="008F39E3" w:rsidRPr="009041A3">
        <w:rPr>
          <w:sz w:val="32"/>
          <w:szCs w:val="32"/>
        </w:rPr>
        <w:t>when filled</w:t>
      </w:r>
    </w:p>
    <w:p w:rsidR="005C3F38" w:rsidRPr="009041A3" w:rsidRDefault="00561EC0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>Position:</w:t>
      </w:r>
      <w:r w:rsidRPr="009041A3">
        <w:rPr>
          <w:sz w:val="32"/>
          <w:szCs w:val="32"/>
        </w:rPr>
        <w:tab/>
      </w:r>
      <w:r w:rsidR="005C3F38" w:rsidRPr="009041A3">
        <w:rPr>
          <w:sz w:val="32"/>
          <w:szCs w:val="32"/>
        </w:rPr>
        <w:tab/>
      </w:r>
      <w:r w:rsidR="00934675" w:rsidRPr="009041A3">
        <w:rPr>
          <w:sz w:val="32"/>
          <w:szCs w:val="32"/>
        </w:rPr>
        <w:t>Children’s Librarian</w:t>
      </w:r>
    </w:p>
    <w:p w:rsidR="005C3F38" w:rsidRPr="009041A3" w:rsidRDefault="001858DC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>Job Type:</w:t>
      </w:r>
      <w:r w:rsidRPr="009041A3">
        <w:rPr>
          <w:sz w:val="32"/>
          <w:szCs w:val="32"/>
        </w:rPr>
        <w:tab/>
      </w:r>
      <w:r w:rsidRPr="009041A3">
        <w:rPr>
          <w:sz w:val="32"/>
          <w:szCs w:val="32"/>
        </w:rPr>
        <w:tab/>
      </w:r>
      <w:r w:rsidR="00544E7B" w:rsidRPr="009041A3">
        <w:rPr>
          <w:sz w:val="32"/>
          <w:szCs w:val="32"/>
        </w:rPr>
        <w:t>Full</w:t>
      </w:r>
      <w:r w:rsidR="00934675" w:rsidRPr="009041A3">
        <w:rPr>
          <w:sz w:val="32"/>
          <w:szCs w:val="32"/>
        </w:rPr>
        <w:t>-Time</w:t>
      </w:r>
    </w:p>
    <w:p w:rsidR="005C3F38" w:rsidRPr="009041A3" w:rsidRDefault="005C3F38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>Reports to:</w:t>
      </w:r>
      <w:r w:rsidRPr="009041A3">
        <w:rPr>
          <w:sz w:val="32"/>
          <w:szCs w:val="32"/>
        </w:rPr>
        <w:tab/>
      </w:r>
      <w:r w:rsidR="00934675" w:rsidRPr="009041A3">
        <w:rPr>
          <w:sz w:val="32"/>
          <w:szCs w:val="32"/>
        </w:rPr>
        <w:t>Library Director</w:t>
      </w:r>
    </w:p>
    <w:p w:rsidR="00BE7A37" w:rsidRPr="009041A3" w:rsidRDefault="00BE7A37" w:rsidP="005C3F38">
      <w:pPr>
        <w:rPr>
          <w:sz w:val="32"/>
          <w:szCs w:val="32"/>
        </w:rPr>
      </w:pPr>
    </w:p>
    <w:p w:rsidR="005C3F38" w:rsidRPr="009041A3" w:rsidRDefault="00BE7A37" w:rsidP="005C3F38">
      <w:pPr>
        <w:rPr>
          <w:sz w:val="32"/>
          <w:szCs w:val="32"/>
        </w:rPr>
      </w:pPr>
      <w:r w:rsidRPr="009041A3">
        <w:rPr>
          <w:sz w:val="32"/>
          <w:szCs w:val="32"/>
        </w:rPr>
        <w:t>Requirements:</w:t>
      </w:r>
    </w:p>
    <w:p w:rsidR="002C7A8D" w:rsidRPr="009041A3" w:rsidRDefault="003539E3" w:rsidP="002C7A8D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Proficient in Microsoft Office</w:t>
      </w:r>
      <w:r w:rsidR="002C7A8D" w:rsidRPr="009041A3">
        <w:rPr>
          <w:sz w:val="32"/>
          <w:szCs w:val="32"/>
        </w:rPr>
        <w:t xml:space="preserve"> &amp; computer skills</w:t>
      </w:r>
      <w:r w:rsidR="00EE64ED" w:rsidRPr="009041A3">
        <w:rPr>
          <w:sz w:val="32"/>
          <w:szCs w:val="32"/>
        </w:rPr>
        <w:t>; experience making flyers brochures would be a positive</w:t>
      </w:r>
    </w:p>
    <w:p w:rsidR="001858DC" w:rsidRPr="009041A3" w:rsidRDefault="001858DC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Excellent filing and spelling skills</w:t>
      </w:r>
    </w:p>
    <w:p w:rsidR="00A41748" w:rsidRPr="009041A3" w:rsidRDefault="00A41748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Must enjoy working with the public of all ages; must enjoy working with children and providing readers advisory services</w:t>
      </w:r>
    </w:p>
    <w:p w:rsidR="003539E3" w:rsidRPr="009041A3" w:rsidRDefault="003539E3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High level reading and writing skills</w:t>
      </w:r>
    </w:p>
    <w:p w:rsidR="00BE7A37" w:rsidRPr="009041A3" w:rsidRDefault="00BE7A37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 xml:space="preserve">Accurate record keeping </w:t>
      </w:r>
    </w:p>
    <w:p w:rsidR="001858DC" w:rsidRPr="009041A3" w:rsidRDefault="001858DC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Pleasant and helpful attitude</w:t>
      </w:r>
    </w:p>
    <w:p w:rsidR="00EE64ED" w:rsidRPr="009041A3" w:rsidRDefault="00EE64E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Collection Development (book selection) and de-selection based on circulation statistics</w:t>
      </w:r>
    </w:p>
    <w:p w:rsidR="00934675" w:rsidRPr="009041A3" w:rsidRDefault="00EE64E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 xml:space="preserve">Responsible for </w:t>
      </w:r>
      <w:r w:rsidR="00934675" w:rsidRPr="009041A3">
        <w:rPr>
          <w:bCs/>
          <w:sz w:val="32"/>
          <w:szCs w:val="32"/>
        </w:rPr>
        <w:t>activity in the children’s department.  This</w:t>
      </w:r>
      <w:r w:rsidR="002C7A8D" w:rsidRPr="009041A3">
        <w:rPr>
          <w:bCs/>
          <w:sz w:val="32"/>
          <w:szCs w:val="32"/>
        </w:rPr>
        <w:t xml:space="preserve"> includes planning and implementing year round children’s programming </w:t>
      </w:r>
      <w:r w:rsidR="00934675" w:rsidRPr="009041A3">
        <w:rPr>
          <w:bCs/>
          <w:sz w:val="32"/>
          <w:szCs w:val="32"/>
        </w:rPr>
        <w:t xml:space="preserve"> </w:t>
      </w:r>
    </w:p>
    <w:p w:rsidR="002C7A8D" w:rsidRPr="009041A3" w:rsidRDefault="002C7A8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Ability to learn how to use the circulation system</w:t>
      </w:r>
    </w:p>
    <w:p w:rsidR="00BC1DFB" w:rsidRPr="009041A3" w:rsidRDefault="00BC1DFB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Ability to learn how to use e-book and teach the public to do the same</w:t>
      </w:r>
    </w:p>
    <w:p w:rsidR="002C7A8D" w:rsidRPr="009041A3" w:rsidRDefault="002C7A8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Catalogs library materials</w:t>
      </w:r>
    </w:p>
    <w:p w:rsidR="00BC1DFB" w:rsidRPr="009041A3" w:rsidRDefault="00BC1DFB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Schedule meeting room</w:t>
      </w:r>
    </w:p>
    <w:p w:rsidR="00BC1DFB" w:rsidRPr="009041A3" w:rsidRDefault="00BC1DFB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Follow policies set forth in the Library Policy Manual</w:t>
      </w:r>
    </w:p>
    <w:p w:rsidR="00934675" w:rsidRPr="009041A3" w:rsidRDefault="002C7A8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Ability to network and do outreach</w:t>
      </w:r>
    </w:p>
    <w:p w:rsidR="00BC1DFB" w:rsidRPr="009041A3" w:rsidRDefault="00BC1DFB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Use teamwork and assist other departments</w:t>
      </w:r>
    </w:p>
    <w:p w:rsidR="002C7A8D" w:rsidRPr="009041A3" w:rsidRDefault="002C7A8D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Must be able to drive to tr</w:t>
      </w:r>
      <w:r w:rsidR="00A41748" w:rsidRPr="009041A3">
        <w:rPr>
          <w:bCs/>
          <w:sz w:val="32"/>
          <w:szCs w:val="32"/>
        </w:rPr>
        <w:t>aining sessions in other cities</w:t>
      </w:r>
    </w:p>
    <w:p w:rsidR="00BC1DFB" w:rsidRPr="009041A3" w:rsidRDefault="00BC1DFB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lastRenderedPageBreak/>
        <w:t>Must be able to work all the hours the library is o</w:t>
      </w:r>
      <w:r w:rsidR="00A41748" w:rsidRPr="009041A3">
        <w:rPr>
          <w:bCs/>
          <w:sz w:val="32"/>
          <w:szCs w:val="32"/>
        </w:rPr>
        <w:t xml:space="preserve">pen; rotating Saturday mornings </w:t>
      </w:r>
    </w:p>
    <w:p w:rsidR="00A41748" w:rsidRPr="009041A3" w:rsidRDefault="00A41748" w:rsidP="00934675">
      <w:pPr>
        <w:pStyle w:val="ListParagraph"/>
        <w:numPr>
          <w:ilvl w:val="0"/>
          <w:numId w:val="4"/>
        </w:numPr>
        <w:rPr>
          <w:bCs/>
          <w:sz w:val="32"/>
          <w:szCs w:val="32"/>
        </w:rPr>
      </w:pPr>
      <w:r w:rsidRPr="009041A3">
        <w:rPr>
          <w:bCs/>
          <w:sz w:val="32"/>
          <w:szCs w:val="32"/>
        </w:rPr>
        <w:t>This position primarily wor</w:t>
      </w:r>
      <w:r w:rsidR="00EE64ED" w:rsidRPr="009041A3">
        <w:rPr>
          <w:bCs/>
          <w:sz w:val="32"/>
          <w:szCs w:val="32"/>
        </w:rPr>
        <w:t>ks in the Children’s department</w:t>
      </w:r>
    </w:p>
    <w:p w:rsidR="00F1517B" w:rsidRPr="009041A3" w:rsidRDefault="00F1517B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Ability to lift up to 40 pounds and push or pull carts weighing up to 200 pounds. Bend, stoop, and reach shelving f</w:t>
      </w:r>
      <w:r w:rsidR="002C7A8D" w:rsidRPr="009041A3">
        <w:rPr>
          <w:sz w:val="32"/>
          <w:szCs w:val="32"/>
        </w:rPr>
        <w:t>rom floor level to 6 feet high</w:t>
      </w:r>
    </w:p>
    <w:p w:rsidR="001858DC" w:rsidRPr="009041A3" w:rsidRDefault="001858DC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Vision, Communication, and Mobility to fulfill job requirements</w:t>
      </w:r>
    </w:p>
    <w:p w:rsidR="00EE64ED" w:rsidRPr="009041A3" w:rsidRDefault="00EE64ED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Keep downstairs clean—including restrooms</w:t>
      </w:r>
    </w:p>
    <w:p w:rsidR="00BE7A37" w:rsidRPr="009041A3" w:rsidRDefault="00BE7A37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Attention to Detail</w:t>
      </w:r>
    </w:p>
    <w:p w:rsidR="008F39E3" w:rsidRPr="009041A3" w:rsidRDefault="00544E7B" w:rsidP="00BE7A37">
      <w:pPr>
        <w:numPr>
          <w:ilvl w:val="0"/>
          <w:numId w:val="4"/>
        </w:numPr>
        <w:rPr>
          <w:sz w:val="32"/>
          <w:szCs w:val="32"/>
        </w:rPr>
      </w:pPr>
      <w:r w:rsidRPr="009041A3">
        <w:rPr>
          <w:sz w:val="32"/>
          <w:szCs w:val="32"/>
        </w:rPr>
        <w:t>Full</w:t>
      </w:r>
      <w:r w:rsidR="00934675" w:rsidRPr="009041A3">
        <w:rPr>
          <w:sz w:val="32"/>
          <w:szCs w:val="32"/>
        </w:rPr>
        <w:t>-Time</w:t>
      </w:r>
    </w:p>
    <w:p w:rsidR="00BE7A37" w:rsidRPr="00F1517B" w:rsidRDefault="00BE7A37" w:rsidP="005C3F38">
      <w:pPr>
        <w:rPr>
          <w:sz w:val="16"/>
          <w:szCs w:val="16"/>
        </w:rPr>
      </w:pPr>
    </w:p>
    <w:p w:rsidR="005C3F38" w:rsidRDefault="00512C37" w:rsidP="005C3F38">
      <w:pPr>
        <w:rPr>
          <w:sz w:val="28"/>
          <w:szCs w:val="28"/>
        </w:rPr>
      </w:pPr>
      <w:r>
        <w:rPr>
          <w:sz w:val="28"/>
          <w:szCs w:val="28"/>
        </w:rPr>
        <w:t>Applications may be submitted by:</w:t>
      </w:r>
    </w:p>
    <w:p w:rsidR="00BE7A37" w:rsidRDefault="00512C37" w:rsidP="005C3F38">
      <w:pPr>
        <w:rPr>
          <w:sz w:val="28"/>
          <w:szCs w:val="28"/>
        </w:rPr>
      </w:pPr>
      <w:r>
        <w:rPr>
          <w:sz w:val="28"/>
          <w:szCs w:val="28"/>
        </w:rPr>
        <w:t>Mail:  PO Drawer 798</w:t>
      </w:r>
      <w:r w:rsidR="00BE7A37" w:rsidRPr="00512C37">
        <w:rPr>
          <w:sz w:val="28"/>
          <w:szCs w:val="28"/>
        </w:rPr>
        <w:t>, Perry, OK</w:t>
      </w:r>
      <w:r>
        <w:rPr>
          <w:sz w:val="28"/>
          <w:szCs w:val="28"/>
        </w:rPr>
        <w:t xml:space="preserve"> 73077</w:t>
      </w:r>
    </w:p>
    <w:p w:rsidR="00512C37" w:rsidRDefault="00512C37" w:rsidP="005C3F38">
      <w:pPr>
        <w:rPr>
          <w:sz w:val="28"/>
          <w:szCs w:val="28"/>
        </w:rPr>
      </w:pPr>
      <w:r>
        <w:rPr>
          <w:sz w:val="28"/>
          <w:szCs w:val="28"/>
        </w:rPr>
        <w:t xml:space="preserve">E-mail:  </w:t>
      </w:r>
      <w:hyperlink r:id="rId7" w:history="1">
        <w:r w:rsidRPr="00C04C7F">
          <w:rPr>
            <w:rStyle w:val="Hyperlink"/>
            <w:sz w:val="28"/>
            <w:szCs w:val="28"/>
          </w:rPr>
          <w:t>hr@cityofperryok.com</w:t>
        </w:r>
      </w:hyperlink>
    </w:p>
    <w:p w:rsidR="00512C37" w:rsidRDefault="00512C37" w:rsidP="005C3F38">
      <w:pPr>
        <w:rPr>
          <w:sz w:val="28"/>
          <w:szCs w:val="28"/>
        </w:rPr>
      </w:pPr>
      <w:r>
        <w:rPr>
          <w:sz w:val="28"/>
          <w:szCs w:val="28"/>
        </w:rPr>
        <w:t>FAX:  580-336-4111</w:t>
      </w:r>
    </w:p>
    <w:p w:rsidR="00512C37" w:rsidRPr="00512C37" w:rsidRDefault="00512C37" w:rsidP="005C3F38">
      <w:pPr>
        <w:rPr>
          <w:sz w:val="28"/>
          <w:szCs w:val="28"/>
        </w:rPr>
      </w:pPr>
      <w:r>
        <w:rPr>
          <w:sz w:val="28"/>
          <w:szCs w:val="28"/>
        </w:rPr>
        <w:t>In Person:  622 Cedar Street, Perry, OK</w:t>
      </w:r>
    </w:p>
    <w:p w:rsidR="00EA0FD2" w:rsidRDefault="00EA0FD2" w:rsidP="00512C37">
      <w:pPr>
        <w:rPr>
          <w:sz w:val="32"/>
          <w:szCs w:val="32"/>
        </w:rPr>
      </w:pPr>
    </w:p>
    <w:p w:rsidR="00383896" w:rsidRDefault="00383896" w:rsidP="00512C37">
      <w:pPr>
        <w:rPr>
          <w:sz w:val="32"/>
          <w:szCs w:val="32"/>
        </w:rPr>
      </w:pPr>
      <w:r>
        <w:rPr>
          <w:sz w:val="32"/>
          <w:szCs w:val="32"/>
        </w:rPr>
        <w:t>The City of Perry, Oklahoma is an Equal Opportunity Employer.</w:t>
      </w:r>
    </w:p>
    <w:p w:rsidR="00BC1DFB" w:rsidRDefault="00BC1DFB" w:rsidP="00512C37">
      <w:pPr>
        <w:rPr>
          <w:sz w:val="32"/>
          <w:szCs w:val="32"/>
        </w:rPr>
      </w:pPr>
    </w:p>
    <w:p w:rsidR="00BC1DFB" w:rsidRDefault="00BC1DFB" w:rsidP="00512C37">
      <w:pPr>
        <w:rPr>
          <w:sz w:val="32"/>
          <w:szCs w:val="32"/>
        </w:rPr>
      </w:pPr>
    </w:p>
    <w:p w:rsidR="00934675" w:rsidRPr="001050CD" w:rsidRDefault="00934675" w:rsidP="00512C37">
      <w:pPr>
        <w:rPr>
          <w:sz w:val="32"/>
          <w:szCs w:val="32"/>
        </w:rPr>
      </w:pPr>
    </w:p>
    <w:sectPr w:rsidR="00934675" w:rsidRPr="001050CD" w:rsidSect="009041A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AF18E2"/>
    <w:multiLevelType w:val="hybridMultilevel"/>
    <w:tmpl w:val="688669E2"/>
    <w:lvl w:ilvl="0" w:tplc="66C4D192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1">
    <w:nsid w:val="25735CA1"/>
    <w:multiLevelType w:val="hybridMultilevel"/>
    <w:tmpl w:val="65FAC408"/>
    <w:lvl w:ilvl="0" w:tplc="3472713C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823055D"/>
    <w:multiLevelType w:val="hybridMultilevel"/>
    <w:tmpl w:val="8AC8A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030B53"/>
    <w:multiLevelType w:val="hybridMultilevel"/>
    <w:tmpl w:val="D5D4CBB2"/>
    <w:lvl w:ilvl="0" w:tplc="E460E188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TA1tzA2NrYAkko6SsGpxcWZ+XkgBUa1ACpVHRQsAAAA"/>
  </w:docVars>
  <w:rsids>
    <w:rsidRoot w:val="00575CA9"/>
    <w:rsid w:val="0004016C"/>
    <w:rsid w:val="0005202A"/>
    <w:rsid w:val="000A0BB1"/>
    <w:rsid w:val="000F39D7"/>
    <w:rsid w:val="000F6861"/>
    <w:rsid w:val="001050CD"/>
    <w:rsid w:val="001858DC"/>
    <w:rsid w:val="001A3F8F"/>
    <w:rsid w:val="001B764A"/>
    <w:rsid w:val="001C0A05"/>
    <w:rsid w:val="001C1417"/>
    <w:rsid w:val="001E1698"/>
    <w:rsid w:val="00202758"/>
    <w:rsid w:val="00222458"/>
    <w:rsid w:val="00234635"/>
    <w:rsid w:val="00244777"/>
    <w:rsid w:val="00252110"/>
    <w:rsid w:val="00293706"/>
    <w:rsid w:val="002C7A8D"/>
    <w:rsid w:val="00317232"/>
    <w:rsid w:val="003539E3"/>
    <w:rsid w:val="003713C3"/>
    <w:rsid w:val="00383896"/>
    <w:rsid w:val="003D078C"/>
    <w:rsid w:val="003F451A"/>
    <w:rsid w:val="0040141D"/>
    <w:rsid w:val="0048193D"/>
    <w:rsid w:val="0048609B"/>
    <w:rsid w:val="00486856"/>
    <w:rsid w:val="004D06F0"/>
    <w:rsid w:val="004F0138"/>
    <w:rsid w:val="00512C37"/>
    <w:rsid w:val="005214A9"/>
    <w:rsid w:val="0052289E"/>
    <w:rsid w:val="005314DA"/>
    <w:rsid w:val="00537395"/>
    <w:rsid w:val="00544E7B"/>
    <w:rsid w:val="00552F07"/>
    <w:rsid w:val="00561EC0"/>
    <w:rsid w:val="00575CA9"/>
    <w:rsid w:val="005B2D1B"/>
    <w:rsid w:val="005B667D"/>
    <w:rsid w:val="005C3F38"/>
    <w:rsid w:val="00600652"/>
    <w:rsid w:val="00665736"/>
    <w:rsid w:val="00672DAE"/>
    <w:rsid w:val="006B4F55"/>
    <w:rsid w:val="006E774E"/>
    <w:rsid w:val="006F1ACB"/>
    <w:rsid w:val="0071031A"/>
    <w:rsid w:val="00726184"/>
    <w:rsid w:val="007546E4"/>
    <w:rsid w:val="00755DDF"/>
    <w:rsid w:val="00777425"/>
    <w:rsid w:val="007E1234"/>
    <w:rsid w:val="00801CD5"/>
    <w:rsid w:val="008569A2"/>
    <w:rsid w:val="00867388"/>
    <w:rsid w:val="0087733F"/>
    <w:rsid w:val="00887C6D"/>
    <w:rsid w:val="008F39E3"/>
    <w:rsid w:val="009041A3"/>
    <w:rsid w:val="009330DE"/>
    <w:rsid w:val="00934675"/>
    <w:rsid w:val="009442DB"/>
    <w:rsid w:val="00976609"/>
    <w:rsid w:val="009B3606"/>
    <w:rsid w:val="009E76DA"/>
    <w:rsid w:val="00A41748"/>
    <w:rsid w:val="00A50642"/>
    <w:rsid w:val="00A64BEB"/>
    <w:rsid w:val="00A81E0D"/>
    <w:rsid w:val="00A872F8"/>
    <w:rsid w:val="00AB623E"/>
    <w:rsid w:val="00AD6419"/>
    <w:rsid w:val="00AE4696"/>
    <w:rsid w:val="00B107B6"/>
    <w:rsid w:val="00B45D6F"/>
    <w:rsid w:val="00B469CF"/>
    <w:rsid w:val="00B51D19"/>
    <w:rsid w:val="00BA3F8F"/>
    <w:rsid w:val="00BC1DFB"/>
    <w:rsid w:val="00BC3120"/>
    <w:rsid w:val="00BC6B70"/>
    <w:rsid w:val="00BE7A37"/>
    <w:rsid w:val="00C24713"/>
    <w:rsid w:val="00C54E02"/>
    <w:rsid w:val="00CE0EF0"/>
    <w:rsid w:val="00CE4775"/>
    <w:rsid w:val="00D05549"/>
    <w:rsid w:val="00D31F35"/>
    <w:rsid w:val="00D373E9"/>
    <w:rsid w:val="00D94D55"/>
    <w:rsid w:val="00E54B0B"/>
    <w:rsid w:val="00E56669"/>
    <w:rsid w:val="00E9046D"/>
    <w:rsid w:val="00E96B05"/>
    <w:rsid w:val="00EA0FD2"/>
    <w:rsid w:val="00EE64ED"/>
    <w:rsid w:val="00F13821"/>
    <w:rsid w:val="00F1517B"/>
    <w:rsid w:val="00F24011"/>
    <w:rsid w:val="00F80BA9"/>
    <w:rsid w:val="00F84699"/>
    <w:rsid w:val="00FD3BBE"/>
    <w:rsid w:val="00FD4D38"/>
    <w:rsid w:val="00FF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4EB4BC95-A251-4752-81F6-D91EE1062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61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F013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5C3F3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C3F38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basedOn w:val="DefaultParagraphFont"/>
    <w:rsid w:val="00512C3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346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r@cityofperry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Perry</Company>
  <LinksUpToDate>false</LinksUpToDate>
  <CharactersWithSpaces>1834</CharactersWithSpaces>
  <SharedDoc>false</SharedDoc>
  <HLinks>
    <vt:vector size="6" baseType="variant">
      <vt:variant>
        <vt:i4>327731</vt:i4>
      </vt:variant>
      <vt:variant>
        <vt:i4>3</vt:i4>
      </vt:variant>
      <vt:variant>
        <vt:i4>0</vt:i4>
      </vt:variant>
      <vt:variant>
        <vt:i4>5</vt:i4>
      </vt:variant>
      <vt:variant>
        <vt:lpwstr>mailto:hr@cityofperryok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arl Hicks</dc:creator>
  <cp:lastModifiedBy>Pamela Rigg</cp:lastModifiedBy>
  <cp:revision>3</cp:revision>
  <cp:lastPrinted>2019-01-14T21:46:00Z</cp:lastPrinted>
  <dcterms:created xsi:type="dcterms:W3CDTF">2019-01-14T21:44:00Z</dcterms:created>
  <dcterms:modified xsi:type="dcterms:W3CDTF">2019-01-14T21:46:00Z</dcterms:modified>
</cp:coreProperties>
</file>